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8</w:t>
      </w:r>
      <w:r w:rsidR="00192B93">
        <w:rPr>
          <w:lang w:val="en-US"/>
        </w:rPr>
        <w:t>-</w:t>
      </w:r>
      <w:r w:rsidR="00115F23">
        <w:rPr>
          <w:lang w:val="en-US"/>
        </w:rPr>
        <w:t>11</w:t>
      </w:r>
      <w:r w:rsidR="00192B93">
        <w:rPr>
          <w:lang w:val="en-US"/>
        </w:rPr>
        <w:t>-2016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115F23">
        <w:rPr>
          <w:lang w:val="en-US"/>
        </w:rPr>
        <w:t>18</w:t>
      </w:r>
      <w:r>
        <w:rPr>
          <w:lang w:val="en-US"/>
        </w:rPr>
        <w:t>-</w:t>
      </w:r>
      <w:r w:rsidR="00115F23">
        <w:rPr>
          <w:lang w:val="en-US"/>
        </w:rPr>
        <w:t>11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115F23">
        <w:rPr>
          <w:lang w:val="en-US"/>
        </w:rPr>
        <w:t>3</w:t>
      </w:r>
      <w:r w:rsidR="00547167">
        <w:rPr>
          <w:lang w:val="en-US"/>
        </w:rPr>
        <w:t>:</w:t>
      </w:r>
      <w:r w:rsidR="007B6456">
        <w:rPr>
          <w:lang w:val="en-US"/>
        </w:rPr>
        <w:t>0</w:t>
      </w:r>
      <w:r w:rsidR="00115F23">
        <w:rPr>
          <w:lang w:val="en-US"/>
        </w:rPr>
        <w:t>0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15F23">
        <w:rPr>
          <w:lang w:val="en-US"/>
        </w:rPr>
        <w:t>2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r>
        <w:rPr>
          <w:lang w:val="en-US"/>
        </w:rPr>
        <w:t>Harald Drillenburg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r>
        <w:rPr>
          <w:lang w:val="en-US"/>
        </w:rPr>
        <w:t xml:space="preserve">Adu Stephen, Andreicha Semida, Buaron Tal, Cholodov Andrej and Nieuwenhuis </w:t>
      </w:r>
      <w:r w:rsidR="007B6456">
        <w:rPr>
          <w:lang w:val="en-US"/>
        </w:rPr>
        <w:t>Jens</w:t>
      </w:r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7B6456">
        <w:rPr>
          <w:lang w:val="en-US"/>
        </w:rPr>
        <w:t>0</w:t>
      </w:r>
      <w:r w:rsidR="00FF2539">
        <w:rPr>
          <w:lang w:val="en-US"/>
        </w:rPr>
        <w:t>0</w:t>
      </w:r>
      <w:r>
        <w:rPr>
          <w:lang w:val="en-US"/>
        </w:rPr>
        <w:t xml:space="preserve"> at A0-</w:t>
      </w:r>
      <w:r w:rsidR="007B6456">
        <w:rPr>
          <w:lang w:val="en-US"/>
        </w:rPr>
        <w:t>2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7B6456">
        <w:rPr>
          <w:lang w:val="en-US"/>
        </w:rPr>
        <w:t>0</w:t>
      </w:r>
      <w:r>
        <w:rPr>
          <w:lang w:val="en-US"/>
        </w:rPr>
        <w:t xml:space="preserve">0 - Topic 1 – </w:t>
      </w:r>
      <w:r w:rsidR="007B6456">
        <w:rPr>
          <w:lang w:val="en-US"/>
        </w:rPr>
        <w:t>Sub-questions</w:t>
      </w:r>
    </w:p>
    <w:p w:rsidR="00B96C2D" w:rsidRDefault="007B6456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fferent amount of sub-questions in the program plan and project plan</w:t>
      </w:r>
      <w:r w:rsidR="00886109">
        <w:rPr>
          <w:lang w:val="en-US"/>
        </w:rPr>
        <w:t>.</w:t>
      </w:r>
    </w:p>
    <w:p w:rsidR="007B6456" w:rsidRDefault="007B6456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e have three sub-questions, it is wiser to come up with two more.</w:t>
      </w:r>
    </w:p>
    <w:p w:rsidR="005955DA" w:rsidRDefault="005955DA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dea for a sub-question: What is the start data and what do we know from historical data?</w:t>
      </w:r>
    </w:p>
    <w:p w:rsidR="005955DA" w:rsidRDefault="005955DA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dea for a sub-question: Which existing models can fit to our problem?</w:t>
      </w:r>
    </w:p>
    <w:p w:rsidR="005955DA" w:rsidRPr="00886109" w:rsidRDefault="005955DA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dea for a sub-question: How can we implement what is being asked?</w:t>
      </w:r>
    </w:p>
    <w:p w:rsidR="00E5433C" w:rsidRPr="00E5433C" w:rsidRDefault="00E5433C" w:rsidP="005955DA">
      <w:pPr>
        <w:pStyle w:val="ListParagraph"/>
        <w:rPr>
          <w:lang w:val="en-US"/>
        </w:rPr>
      </w:pPr>
    </w:p>
    <w:p w:rsidR="00B96C2D" w:rsidRDefault="0088610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10</w:t>
      </w:r>
      <w:r w:rsidR="00B96C2D">
        <w:rPr>
          <w:lang w:val="en-US"/>
        </w:rPr>
        <w:t xml:space="preserve"> - </w:t>
      </w:r>
      <w:r w:rsidR="00E5433C">
        <w:rPr>
          <w:lang w:val="en-US"/>
        </w:rPr>
        <w:t xml:space="preserve">Topic 2 – </w:t>
      </w:r>
      <w:r w:rsidR="007B6456">
        <w:rPr>
          <w:lang w:val="en-US"/>
        </w:rPr>
        <w:t>Transforming grass to weight</w:t>
      </w:r>
    </w:p>
    <w:p w:rsidR="00B96C2D" w:rsidRPr="007B6456" w:rsidRDefault="007B6456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e’ve been said to look in other sources for the formula of it.</w:t>
      </w:r>
      <w:r w:rsidR="00B96C2D" w:rsidRPr="007B6456">
        <w:rPr>
          <w:lang w:val="en-US"/>
        </w:rPr>
        <w:br/>
      </w:r>
    </w:p>
    <w:p w:rsidR="00B96C2D" w:rsidRDefault="00B96C2D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15</w:t>
      </w:r>
      <w:r>
        <w:rPr>
          <w:lang w:val="en-US"/>
        </w:rPr>
        <w:t xml:space="preserve"> – Topic 3 – </w:t>
      </w:r>
      <w:r w:rsidR="007B6456">
        <w:rPr>
          <w:lang w:val="en-US"/>
        </w:rPr>
        <w:t>Specific species information</w:t>
      </w:r>
    </w:p>
    <w:p w:rsidR="00FF2539" w:rsidRDefault="007B6456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Look in other sources for the specific species that lives in </w:t>
      </w:r>
      <w:r>
        <w:t>Oostvaardersplassen</w:t>
      </w:r>
      <w:r>
        <w:t>.</w:t>
      </w:r>
    </w:p>
    <w:p w:rsidR="00A72458" w:rsidRPr="009548B2" w:rsidRDefault="007B6456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In case there is no clear information, look for a similar </w:t>
      </w:r>
      <w:r w:rsidR="009548B2">
        <w:rPr>
          <w:lang w:val="en-US"/>
        </w:rPr>
        <w:t>species</w:t>
      </w:r>
      <w:r>
        <w:rPr>
          <w:lang w:val="en-US"/>
        </w:rPr>
        <w:t>.</w:t>
      </w:r>
      <w:r w:rsidR="00836945" w:rsidRPr="009548B2">
        <w:rPr>
          <w:lang w:val="en-US"/>
        </w:rPr>
        <w:br/>
      </w:r>
    </w:p>
    <w:p w:rsidR="00667230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9548B2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20</w:t>
      </w:r>
      <w:r>
        <w:rPr>
          <w:lang w:val="en-US"/>
        </w:rPr>
        <w:t xml:space="preserve"> - </w:t>
      </w:r>
      <w:r w:rsidR="00547167" w:rsidRPr="00547167">
        <w:rPr>
          <w:lang w:val="en-US"/>
        </w:rPr>
        <w:t xml:space="preserve">Topic </w:t>
      </w:r>
      <w:r>
        <w:rPr>
          <w:lang w:val="en-US"/>
        </w:rPr>
        <w:t>4</w:t>
      </w:r>
      <w:r w:rsidR="00547167" w:rsidRPr="00547167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9548B2">
        <w:rPr>
          <w:lang w:val="en-US"/>
        </w:rPr>
        <w:t>UML Model and connection to other application</w:t>
      </w:r>
    </w:p>
    <w:p w:rsidR="00667230" w:rsidRDefault="00CB0C76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Harald </w:t>
      </w:r>
      <w:r w:rsidR="009548B2">
        <w:rPr>
          <w:lang w:val="en-US"/>
        </w:rPr>
        <w:t>showed us how the application should look like in a model.</w:t>
      </w:r>
    </w:p>
    <w:p w:rsidR="009548B2" w:rsidRDefault="009548B2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scussed about the time prediction which should be changeable by the user.</w:t>
      </w:r>
    </w:p>
    <w:p w:rsidR="009548B2" w:rsidRDefault="009548B2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The amount of grass should update automatically.</w:t>
      </w:r>
    </w:p>
    <w:p w:rsidR="00CB0C76" w:rsidRDefault="009548B2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e discussed about the way we are going to connect both applications.</w:t>
      </w:r>
    </w:p>
    <w:p w:rsidR="00CB0C76" w:rsidRDefault="009548B2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They should have a class that can read our data class.</w:t>
      </w:r>
    </w:p>
    <w:p w:rsidR="00547167" w:rsidRPr="00547167" w:rsidRDefault="009548B2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scussed about using external libraries such as Json.</w:t>
      </w:r>
      <w:r w:rsidR="00547167">
        <w:rPr>
          <w:lang w:val="en-US"/>
        </w:rPr>
        <w:br/>
      </w:r>
    </w:p>
    <w:p w:rsidR="001D7B5E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9548B2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30</w:t>
      </w:r>
      <w:r>
        <w:rPr>
          <w:lang w:val="en-US"/>
        </w:rPr>
        <w:t xml:space="preserve"> - </w:t>
      </w:r>
      <w:r w:rsidR="00547167">
        <w:rPr>
          <w:lang w:val="en-US"/>
        </w:rPr>
        <w:t xml:space="preserve">Topic </w:t>
      </w:r>
      <w:r>
        <w:rPr>
          <w:lang w:val="en-US"/>
        </w:rPr>
        <w:t>5</w:t>
      </w:r>
      <w:r w:rsidR="00547167">
        <w:rPr>
          <w:lang w:val="en-US"/>
        </w:rPr>
        <w:t xml:space="preserve"> – </w:t>
      </w:r>
      <w:r w:rsidR="005955DA">
        <w:rPr>
          <w:lang w:val="en-US"/>
        </w:rPr>
        <w:t>Food competition</w:t>
      </w:r>
    </w:p>
    <w:p w:rsidR="00667230" w:rsidRDefault="005955DA" w:rsidP="005955DA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Different herbivores eating in different zones in </w:t>
      </w:r>
      <w:r>
        <w:t>Oostvaardersplassen</w:t>
      </w:r>
      <w:r>
        <w:t>.</w:t>
      </w:r>
    </w:p>
    <w:p w:rsidR="00BF64C9" w:rsidRDefault="005955DA" w:rsidP="00BF64C9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The horse and the cow compete completely on grass in the open area, while deer are eating in other parts such as the woods.</w:t>
      </w:r>
    </w:p>
    <w:p w:rsidR="00BF64C9" w:rsidRDefault="00BF64C9" w:rsidP="00BF64C9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BF64C9" w:rsidRDefault="00BF64C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3:35</w:t>
      </w:r>
      <w:bookmarkStart w:id="0" w:name="_GoBack"/>
      <w:bookmarkEnd w:id="0"/>
      <w:r>
        <w:rPr>
          <w:lang w:val="en-US"/>
        </w:rPr>
        <w:t xml:space="preserve"> – Closure</w:t>
      </w:r>
    </w:p>
    <w:p w:rsidR="00BF64C9" w:rsidRDefault="00BF64C9" w:rsidP="00BF64C9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viding the tasks between us.</w:t>
      </w:r>
    </w:p>
    <w:p w:rsidR="00BF64C9" w:rsidRPr="00BF64C9" w:rsidRDefault="00BF64C9" w:rsidP="00BF64C9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Scheduled an appointment for Wednesday the 24</w:t>
      </w:r>
      <w:r w:rsidRPr="00BF64C9">
        <w:rPr>
          <w:vertAlign w:val="superscript"/>
          <w:lang w:val="en-US"/>
        </w:rPr>
        <w:t>th</w:t>
      </w:r>
      <w:r>
        <w:rPr>
          <w:lang w:val="en-US"/>
        </w:rPr>
        <w:t xml:space="preserve"> of November.</w:t>
      </w:r>
    </w:p>
    <w:p w:rsidR="002D5C58" w:rsidRPr="003B0B42" w:rsidRDefault="002D5C58" w:rsidP="005955DA">
      <w:pPr>
        <w:pStyle w:val="ListParagraph"/>
        <w:tabs>
          <w:tab w:val="left" w:pos="3210"/>
        </w:tabs>
        <w:ind w:left="1440"/>
        <w:rPr>
          <w:lang w:val="en-US"/>
        </w:rPr>
      </w:pPr>
    </w:p>
    <w:p w:rsidR="002D5C58" w:rsidRPr="002D5C58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BF64C9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4</w:t>
      </w:r>
      <w:r w:rsidR="003B0B42">
        <w:rPr>
          <w:lang w:val="en-US"/>
        </w:rPr>
        <w:t>0</w:t>
      </w:r>
      <w:r>
        <w:rPr>
          <w:lang w:val="en-US"/>
        </w:rPr>
        <w:t xml:space="preserve"> – Meeting </w:t>
      </w:r>
      <w:r w:rsidR="00851292">
        <w:rPr>
          <w:lang w:val="en-US"/>
        </w:rPr>
        <w:t>Adjourned</w:t>
      </w:r>
      <w:r>
        <w:rPr>
          <w:lang w:val="en-US"/>
        </w:rPr>
        <w:t>.</w:t>
      </w:r>
    </w:p>
    <w:sectPr w:rsidR="002D5C58" w:rsidRPr="002D5C58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8B4" w:rsidRDefault="002C68B4" w:rsidP="001D7B5E">
      <w:pPr>
        <w:spacing w:after="0" w:line="240" w:lineRule="auto"/>
      </w:pPr>
      <w:r>
        <w:separator/>
      </w:r>
    </w:p>
  </w:endnote>
  <w:end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8B4" w:rsidRDefault="002C68B4" w:rsidP="001D7B5E">
      <w:pPr>
        <w:spacing w:after="0" w:line="240" w:lineRule="auto"/>
      </w:pPr>
      <w:r>
        <w:separator/>
      </w:r>
    </w:p>
  </w:footnote>
  <w:foot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85668"/>
    <w:rsid w:val="00100950"/>
    <w:rsid w:val="00115F23"/>
    <w:rsid w:val="00130A8B"/>
    <w:rsid w:val="0019035E"/>
    <w:rsid w:val="00192B93"/>
    <w:rsid w:val="001D7B5E"/>
    <w:rsid w:val="001E604E"/>
    <w:rsid w:val="0024495B"/>
    <w:rsid w:val="002B033A"/>
    <w:rsid w:val="002C68B4"/>
    <w:rsid w:val="002D5C58"/>
    <w:rsid w:val="002E6920"/>
    <w:rsid w:val="00334519"/>
    <w:rsid w:val="003B0B42"/>
    <w:rsid w:val="003C5B63"/>
    <w:rsid w:val="003E32DB"/>
    <w:rsid w:val="00446750"/>
    <w:rsid w:val="00467E95"/>
    <w:rsid w:val="004B60E6"/>
    <w:rsid w:val="00547167"/>
    <w:rsid w:val="005955DA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96C2D"/>
    <w:rsid w:val="00BC2EC8"/>
    <w:rsid w:val="00BF64C9"/>
    <w:rsid w:val="00C565C3"/>
    <w:rsid w:val="00C964BF"/>
    <w:rsid w:val="00CB0C76"/>
    <w:rsid w:val="00CC4A8D"/>
    <w:rsid w:val="00E5433C"/>
    <w:rsid w:val="00F3233A"/>
    <w:rsid w:val="00F4415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Gal Kovalyo</cp:lastModifiedBy>
  <cp:revision>2</cp:revision>
  <dcterms:created xsi:type="dcterms:W3CDTF">2016-11-21T23:12:00Z</dcterms:created>
  <dcterms:modified xsi:type="dcterms:W3CDTF">2016-11-21T23:12:00Z</dcterms:modified>
</cp:coreProperties>
</file>